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pPr w:leftFromText="141" w:rightFromText="141" w:vertAnchor="text" w:horzAnchor="margin" w:tblpXSpec="right" w:tblpY="10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74"/>
      </w:tblGrid>
      <w:tr w:rsidR="00EA0751" w:rsidTr="00FE1C6A">
        <w:trPr>
          <w:trHeight w:val="375"/>
        </w:trPr>
        <w:tc>
          <w:tcPr>
            <w:tcW w:w="10574" w:type="dxa"/>
          </w:tcPr>
          <w:p w:rsidR="00EA0751" w:rsidRDefault="00EA0751" w:rsidP="005E1540">
            <w:pPr>
              <w:rPr>
                <w:rFonts w:ascii="Times New Roman" w:hAnsi="Times New Roman" w:cs="Times New Roman"/>
                <w:b/>
              </w:rPr>
            </w:pPr>
          </w:p>
          <w:p w:rsidR="008B2F23" w:rsidRPr="00A66876" w:rsidRDefault="008B2F23" w:rsidP="005E1540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tbl>
      <w:tblPr>
        <w:tblStyle w:val="TabloKlavuzu"/>
        <w:tblW w:w="1049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0490"/>
      </w:tblGrid>
      <w:tr w:rsidR="008A5ADC" w:rsidRPr="001A6886" w:rsidTr="00DD4064">
        <w:trPr>
          <w:trHeight w:val="2348"/>
        </w:trPr>
        <w:tc>
          <w:tcPr>
            <w:tcW w:w="104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D4064" w:rsidRPr="001A6886" w:rsidRDefault="00DD4064" w:rsidP="007F7D8E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</w:p>
          <w:p w:rsidR="008A5ADC" w:rsidRPr="001A6886" w:rsidRDefault="003A27BE" w:rsidP="007F7D8E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  <w:u w:val="single"/>
              </w:rPr>
              <w:t>1-</w:t>
            </w:r>
            <w:r w:rsidR="008A5ADC" w:rsidRPr="001A6886">
              <w:rPr>
                <w:rFonts w:ascii="Times New Roman" w:hAnsi="Times New Roman" w:cs="Times New Roman"/>
                <w:b/>
                <w:u w:val="single"/>
              </w:rPr>
              <w:t xml:space="preserve"> ÖĞRENCİ BİLGİLERİ</w:t>
            </w:r>
          </w:p>
          <w:p w:rsidR="00FB65D9" w:rsidRPr="001A6886" w:rsidRDefault="00FB65D9" w:rsidP="007F7D8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 xml:space="preserve">ADI SOYADI                                  </w:t>
            </w:r>
            <w:r w:rsidRPr="001A6886">
              <w:rPr>
                <w:rFonts w:ascii="Times New Roman" w:hAnsi="Times New Roman" w:cs="Times New Roman"/>
              </w:rPr>
              <w:tab/>
              <w:t>:</w:t>
            </w:r>
          </w:p>
          <w:p w:rsidR="00FB65D9" w:rsidRPr="001A6886" w:rsidRDefault="00FB65D9" w:rsidP="007F7D8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 xml:space="preserve">NUMARASI     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  <w:t>:</w:t>
            </w:r>
          </w:p>
          <w:p w:rsidR="00FB65D9" w:rsidRPr="001A6886" w:rsidRDefault="00FB65D9" w:rsidP="007F7D8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>ANABİLİM DALI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  <w:t>:</w:t>
            </w:r>
          </w:p>
          <w:p w:rsidR="006D30DA" w:rsidRPr="001A6886" w:rsidRDefault="00FB65D9" w:rsidP="00BC628B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>PROGRAMI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="006D5681">
              <w:rPr>
                <w:rFonts w:ascii="Times New Roman" w:hAnsi="Times New Roman" w:cs="Times New Roman"/>
              </w:rPr>
              <w:t xml:space="preserve">             </w:t>
            </w:r>
            <w:r w:rsidRPr="001A6886">
              <w:rPr>
                <w:rFonts w:ascii="Times New Roman" w:hAnsi="Times New Roman" w:cs="Times New Roman"/>
              </w:rPr>
              <w:t xml:space="preserve">:  </w:t>
            </w:r>
            <w:r w:rsidR="00BC628B" w:rsidRPr="003F5FEE">
              <w:rPr>
                <w:rFonts w:ascii="Times New Roman" w:hAnsi="Times New Roman" w:cs="Times New Roman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C628B" w:rsidRPr="003F5FEE">
              <w:rPr>
                <w:rFonts w:ascii="Times New Roman" w:hAnsi="Times New Roman" w:cs="Times New Roman"/>
              </w:rPr>
              <w:instrText xml:space="preserve"> FORMCHECKBOX </w:instrText>
            </w:r>
            <w:r w:rsidR="00BF5423">
              <w:rPr>
                <w:rFonts w:ascii="Times New Roman" w:hAnsi="Times New Roman" w:cs="Times New Roman"/>
              </w:rPr>
            </w:r>
            <w:r w:rsidR="00BF5423">
              <w:rPr>
                <w:rFonts w:ascii="Times New Roman" w:hAnsi="Times New Roman" w:cs="Times New Roman"/>
              </w:rPr>
              <w:fldChar w:fldCharType="separate"/>
            </w:r>
            <w:r w:rsidR="00BC628B" w:rsidRPr="003F5FEE">
              <w:rPr>
                <w:rFonts w:ascii="Times New Roman" w:hAnsi="Times New Roman" w:cs="Times New Roman"/>
              </w:rPr>
              <w:fldChar w:fldCharType="end"/>
            </w:r>
            <w:r w:rsidR="00BC628B">
              <w:rPr>
                <w:rFonts w:ascii="Times New Roman" w:hAnsi="Times New Roman" w:cs="Times New Roman"/>
              </w:rPr>
              <w:t xml:space="preserve"> Tezsiz Yüksek </w:t>
            </w:r>
            <w:r w:rsidR="00BC628B" w:rsidRPr="003F5FEE">
              <w:rPr>
                <w:rFonts w:ascii="Times New Roman" w:hAnsi="Times New Roman" w:cs="Times New Roman"/>
              </w:rPr>
              <w:t xml:space="preserve">Lisans </w:t>
            </w:r>
            <w:r w:rsidR="00BC628B">
              <w:rPr>
                <w:rFonts w:ascii="Times New Roman" w:hAnsi="Times New Roman" w:cs="Times New Roman"/>
              </w:rPr>
              <w:t xml:space="preserve">    </w:t>
            </w:r>
            <w:r w:rsidR="00BC628B" w:rsidRPr="003F5FEE">
              <w:rPr>
                <w:rFonts w:ascii="Times New Roman" w:hAnsi="Times New Roman" w:cs="Times New Roman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0" w:name="Onay1"/>
            <w:r w:rsidR="00BC628B" w:rsidRPr="003F5FEE">
              <w:rPr>
                <w:rFonts w:ascii="Times New Roman" w:hAnsi="Times New Roman" w:cs="Times New Roman"/>
              </w:rPr>
              <w:instrText xml:space="preserve"> FORMCHECKBOX </w:instrText>
            </w:r>
            <w:r w:rsidR="00BF5423">
              <w:rPr>
                <w:rFonts w:ascii="Times New Roman" w:hAnsi="Times New Roman" w:cs="Times New Roman"/>
              </w:rPr>
            </w:r>
            <w:r w:rsidR="00BF5423">
              <w:rPr>
                <w:rFonts w:ascii="Times New Roman" w:hAnsi="Times New Roman" w:cs="Times New Roman"/>
              </w:rPr>
              <w:fldChar w:fldCharType="separate"/>
            </w:r>
            <w:r w:rsidR="00BC628B" w:rsidRPr="003F5FEE">
              <w:rPr>
                <w:rFonts w:ascii="Times New Roman" w:hAnsi="Times New Roman" w:cs="Times New Roman"/>
              </w:rPr>
              <w:fldChar w:fldCharType="end"/>
            </w:r>
            <w:bookmarkEnd w:id="0"/>
            <w:r w:rsidR="00BC628B">
              <w:rPr>
                <w:rFonts w:ascii="Times New Roman" w:hAnsi="Times New Roman" w:cs="Times New Roman"/>
              </w:rPr>
              <w:t xml:space="preserve"> Tezli Yüksek </w:t>
            </w:r>
            <w:r w:rsidR="00BC628B" w:rsidRPr="003F5FEE">
              <w:rPr>
                <w:rFonts w:ascii="Times New Roman" w:hAnsi="Times New Roman" w:cs="Times New Roman"/>
              </w:rPr>
              <w:t xml:space="preserve">Lisans </w:t>
            </w:r>
            <w:r w:rsidR="00BC628B" w:rsidRPr="003F5FEE">
              <w:rPr>
                <w:rFonts w:ascii="Times New Roman" w:hAnsi="Times New Roman" w:cs="Times New Roman"/>
              </w:rPr>
              <w:tab/>
            </w:r>
            <w:r w:rsidR="00BC628B" w:rsidRPr="003F5FEE">
              <w:rPr>
                <w:rFonts w:ascii="Times New Roman" w:hAnsi="Times New Roman" w:cs="Times New Roman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Onay2"/>
            <w:r w:rsidR="00BC628B" w:rsidRPr="003F5FEE">
              <w:rPr>
                <w:rFonts w:ascii="Times New Roman" w:hAnsi="Times New Roman" w:cs="Times New Roman"/>
              </w:rPr>
              <w:instrText xml:space="preserve"> FORMCHECKBOX </w:instrText>
            </w:r>
            <w:r w:rsidR="00BF5423">
              <w:rPr>
                <w:rFonts w:ascii="Times New Roman" w:hAnsi="Times New Roman" w:cs="Times New Roman"/>
              </w:rPr>
            </w:r>
            <w:r w:rsidR="00BF5423">
              <w:rPr>
                <w:rFonts w:ascii="Times New Roman" w:hAnsi="Times New Roman" w:cs="Times New Roman"/>
              </w:rPr>
              <w:fldChar w:fldCharType="separate"/>
            </w:r>
            <w:r w:rsidR="00BC628B" w:rsidRPr="003F5FEE">
              <w:rPr>
                <w:rFonts w:ascii="Times New Roman" w:hAnsi="Times New Roman" w:cs="Times New Roman"/>
              </w:rPr>
              <w:fldChar w:fldCharType="end"/>
            </w:r>
            <w:bookmarkEnd w:id="1"/>
            <w:r w:rsidR="00BC628B" w:rsidRPr="003F5FEE">
              <w:rPr>
                <w:rFonts w:ascii="Times New Roman" w:hAnsi="Times New Roman" w:cs="Times New Roman"/>
              </w:rPr>
              <w:t xml:space="preserve"> Doktora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</w:p>
        </w:tc>
      </w:tr>
      <w:tr w:rsidR="007F7D8E" w:rsidRPr="001A6886" w:rsidTr="00DD4064">
        <w:trPr>
          <w:trHeight w:val="4796"/>
        </w:trPr>
        <w:tc>
          <w:tcPr>
            <w:tcW w:w="104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F7D8E" w:rsidRPr="001A6886" w:rsidRDefault="00D62E4A" w:rsidP="00D62E4A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  <w:u w:val="single"/>
              </w:rPr>
              <w:t>2</w:t>
            </w:r>
            <w:r w:rsidR="007F7D8E" w:rsidRPr="001A6886">
              <w:rPr>
                <w:rFonts w:ascii="Times New Roman" w:hAnsi="Times New Roman" w:cs="Times New Roman"/>
                <w:b/>
                <w:u w:val="single"/>
              </w:rPr>
              <w:t>-</w:t>
            </w:r>
            <w:r w:rsidR="00C3431A" w:rsidRPr="001A6886">
              <w:rPr>
                <w:rFonts w:ascii="Times New Roman" w:hAnsi="Times New Roman" w:cs="Times New Roman"/>
                <w:b/>
                <w:u w:val="single"/>
              </w:rPr>
              <w:t xml:space="preserve">ÖNERİLEN </w:t>
            </w:r>
            <w:proofErr w:type="gramStart"/>
            <w:r w:rsidR="00C3431A" w:rsidRPr="001A6886">
              <w:rPr>
                <w:rFonts w:ascii="Times New Roman" w:hAnsi="Times New Roman" w:cs="Times New Roman"/>
                <w:b/>
                <w:u w:val="single"/>
              </w:rPr>
              <w:t>DANIŞMAN</w:t>
            </w:r>
            <w:r w:rsidR="007F7D8E" w:rsidRPr="001A6886">
              <w:rPr>
                <w:rFonts w:ascii="Times New Roman" w:hAnsi="Times New Roman" w:cs="Times New Roman"/>
                <w:b/>
                <w:u w:val="single"/>
              </w:rPr>
              <w:t xml:space="preserve">  BİLGİLERİ</w:t>
            </w:r>
            <w:proofErr w:type="gramEnd"/>
          </w:p>
          <w:p w:rsidR="00C3431A" w:rsidRPr="001A6886" w:rsidRDefault="00C3431A" w:rsidP="00D62E4A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 xml:space="preserve">Unvanı </w:t>
            </w:r>
            <w:r w:rsidR="00007348">
              <w:rPr>
                <w:rFonts w:ascii="Times New Roman" w:hAnsi="Times New Roman" w:cs="Times New Roman"/>
                <w:b/>
              </w:rPr>
              <w:t>/</w:t>
            </w:r>
            <w:r w:rsidRPr="001A6886">
              <w:rPr>
                <w:rFonts w:ascii="Times New Roman" w:hAnsi="Times New Roman" w:cs="Times New Roman"/>
                <w:b/>
              </w:rPr>
              <w:t>Adı Soyadı</w:t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  <w:t>Tarih</w:t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  <w:t>:</w:t>
            </w:r>
          </w:p>
          <w:p w:rsidR="00C3431A" w:rsidRPr="001A6886" w:rsidRDefault="00C3431A" w:rsidP="00C659AE">
            <w:pPr>
              <w:spacing w:line="360" w:lineRule="auto"/>
              <w:rPr>
                <w:rFonts w:ascii="Times New Roman" w:hAnsi="Times New Roman" w:cs="Times New Roman"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</w:rPr>
              <w:t>Anabilim Dalı</w:t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  <w:t>İmza</w:t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  <w:t>:</w:t>
            </w:r>
          </w:p>
          <w:p w:rsidR="006B2B48" w:rsidRPr="001A6886" w:rsidRDefault="006B2B48" w:rsidP="00C659AE">
            <w:pPr>
              <w:spacing w:line="360" w:lineRule="auto"/>
              <w:rPr>
                <w:rFonts w:ascii="Times New Roman" w:hAnsi="Times New Roman" w:cs="Times New Roman"/>
                <w:u w:val="single"/>
              </w:rPr>
            </w:pPr>
            <w:bookmarkStart w:id="2" w:name="_GoBack"/>
            <w:bookmarkEnd w:id="2"/>
          </w:p>
          <w:p w:rsidR="004B63FC" w:rsidRPr="001A6886" w:rsidRDefault="006B2B48" w:rsidP="00C659A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</w:p>
          <w:p w:rsidR="004B63FC" w:rsidRPr="001A6886" w:rsidRDefault="004B63FC" w:rsidP="00C659AE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  <w:u w:val="single"/>
              </w:rPr>
              <w:t>Devam Eden Danışmanlık Sayısı</w:t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  <w:u w:val="single"/>
              </w:rPr>
              <w:t>Başarı ile Tamamlanan Tez Çalışması Sayısı</w:t>
            </w:r>
          </w:p>
          <w:p w:rsidR="006D5681" w:rsidRDefault="006D5681" w:rsidP="00C659A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Tezsiz Yüksek Lisans  </w:t>
            </w:r>
            <w:r w:rsidR="00007348">
              <w:rPr>
                <w:rFonts w:ascii="Times New Roman" w:hAnsi="Times New Roman" w:cs="Times New Roman"/>
                <w:b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>Yüksek Lisans</w:t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</w:p>
          <w:p w:rsidR="004B63FC" w:rsidRPr="001A6886" w:rsidRDefault="006D5681" w:rsidP="00C659A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Tezli </w:t>
            </w:r>
            <w:r w:rsidR="004B63FC" w:rsidRPr="001A6886">
              <w:rPr>
                <w:rFonts w:ascii="Times New Roman" w:hAnsi="Times New Roman" w:cs="Times New Roman"/>
                <w:b/>
              </w:rPr>
              <w:t>Yüksek Lisans</w:t>
            </w:r>
            <w:r w:rsidR="004B63FC" w:rsidRPr="001A6886"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="004B63FC" w:rsidRPr="001A6886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>Doktora</w:t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</w:p>
          <w:p w:rsidR="004B63FC" w:rsidRPr="001A6886" w:rsidRDefault="004B63FC" w:rsidP="004B63F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>Doktora</w:t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="006D5681">
              <w:rPr>
                <w:rFonts w:ascii="Times New Roman" w:hAnsi="Times New Roman" w:cs="Times New Roman"/>
                <w:b/>
              </w:rPr>
              <w:t xml:space="preserve"> </w:t>
            </w:r>
            <w:r w:rsidRPr="001A6886">
              <w:rPr>
                <w:rFonts w:ascii="Times New Roman" w:hAnsi="Times New Roman" w:cs="Times New Roman"/>
                <w:b/>
              </w:rPr>
              <w:t>:</w:t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</w:p>
          <w:p w:rsidR="004B63FC" w:rsidRPr="001A6886" w:rsidRDefault="004B63FC" w:rsidP="004B63F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</w:p>
          <w:p w:rsidR="004B63FC" w:rsidRPr="001A6886" w:rsidRDefault="004B63FC" w:rsidP="004B63F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ab/>
            </w:r>
          </w:p>
          <w:p w:rsidR="00C659AE" w:rsidRPr="001A6886" w:rsidRDefault="00C659AE" w:rsidP="00C659AE">
            <w:pPr>
              <w:spacing w:line="360" w:lineRule="auto"/>
              <w:rPr>
                <w:rFonts w:ascii="Times New Roman" w:hAnsi="Times New Roman" w:cs="Times New Roman"/>
                <w:u w:val="single"/>
              </w:rPr>
            </w:pPr>
          </w:p>
        </w:tc>
      </w:tr>
      <w:tr w:rsidR="007F7D8E" w:rsidRPr="001A6886" w:rsidTr="00DD4064">
        <w:trPr>
          <w:trHeight w:val="2384"/>
        </w:trPr>
        <w:tc>
          <w:tcPr>
            <w:tcW w:w="104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tbl>
            <w:tblPr>
              <w:tblStyle w:val="TabloKlavuzu"/>
              <w:tblW w:w="10524" w:type="dxa"/>
              <w:tblLayout w:type="fixed"/>
              <w:tblLook w:val="04A0" w:firstRow="1" w:lastRow="0" w:firstColumn="1" w:lastColumn="0" w:noHBand="0" w:noVBand="1"/>
            </w:tblPr>
            <w:tblGrid>
              <w:gridCol w:w="9006"/>
              <w:gridCol w:w="1518"/>
            </w:tblGrid>
            <w:tr w:rsidR="004B63FC" w:rsidRPr="001A6886" w:rsidTr="00DD4064">
              <w:trPr>
                <w:trHeight w:val="454"/>
              </w:trPr>
              <w:tc>
                <w:tcPr>
                  <w:tcW w:w="4279" w:type="pct"/>
                  <w:shd w:val="clear" w:color="auto" w:fill="F2F2F2" w:themeFill="background1" w:themeFillShade="F2"/>
                  <w:vAlign w:val="center"/>
                </w:tcPr>
                <w:p w:rsidR="004B63FC" w:rsidRPr="001A6886" w:rsidRDefault="004B63FC" w:rsidP="0027436F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1A6886">
                    <w:rPr>
                      <w:rFonts w:ascii="Times New Roman" w:hAnsi="Times New Roman" w:cs="Times New Roman"/>
                      <w:b/>
                    </w:rPr>
                    <w:t>Yürütülen Dersler:</w:t>
                  </w:r>
                </w:p>
              </w:tc>
              <w:tc>
                <w:tcPr>
                  <w:tcW w:w="721" w:type="pct"/>
                  <w:shd w:val="clear" w:color="auto" w:fill="F2F2F2" w:themeFill="background1" w:themeFillShade="F2"/>
                  <w:vAlign w:val="center"/>
                </w:tcPr>
                <w:p w:rsidR="004B63FC" w:rsidRPr="001A6886" w:rsidRDefault="004B63FC" w:rsidP="0027436F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1A6886">
                    <w:rPr>
                      <w:rFonts w:ascii="Times New Roman" w:hAnsi="Times New Roman" w:cs="Times New Roman"/>
                      <w:b/>
                    </w:rPr>
                    <w:t>Durum</w:t>
                  </w:r>
                </w:p>
              </w:tc>
            </w:tr>
            <w:tr w:rsidR="004B63FC" w:rsidRPr="001A6886" w:rsidTr="00DD4064">
              <w:trPr>
                <w:trHeight w:val="539"/>
              </w:trPr>
              <w:tc>
                <w:tcPr>
                  <w:tcW w:w="4279" w:type="pct"/>
                  <w:vAlign w:val="center"/>
                </w:tcPr>
                <w:p w:rsidR="004B63FC" w:rsidRPr="001A6886" w:rsidRDefault="004B63FC" w:rsidP="0027436F">
                  <w:pPr>
                    <w:spacing w:line="276" w:lineRule="auto"/>
                    <w:rPr>
                      <w:rFonts w:ascii="Times New Roman" w:hAnsi="Times New Roman" w:cs="Times New Roman"/>
                    </w:rPr>
                  </w:pPr>
                  <w:r w:rsidRPr="001A6886">
                    <w:rPr>
                      <w:rFonts w:ascii="Times New Roman" w:hAnsi="Times New Roman" w:cs="Times New Roman"/>
                      <w:color w:val="000000"/>
                      <w:vertAlign w:val="superscript"/>
                    </w:rPr>
                    <w:t>*</w:t>
                  </w:r>
                  <w:r w:rsidRPr="001A6886">
                    <w:rPr>
                      <w:rFonts w:ascii="Times New Roman" w:hAnsi="Times New Roman" w:cs="Times New Roman"/>
                      <w:color w:val="000000"/>
                    </w:rPr>
                    <w:t>Lisans düzeyinde en az iki yarıyıl ders vermiş olmak.</w:t>
                  </w:r>
                </w:p>
              </w:tc>
              <w:sdt>
                <w:sdtPr>
                  <w:rPr>
                    <w:rFonts w:ascii="Times New Roman" w:hAnsi="Times New Roman" w:cs="Times New Roman"/>
                  </w:rPr>
                  <w:alias w:val="Durumu Belirtiniz"/>
                  <w:tag w:val="Durumu Belirtiniz"/>
                  <w:id w:val="-1503664577"/>
                  <w:placeholder>
                    <w:docPart w:val="945429213635486A9CB231E1BE133BB8"/>
                  </w:placeholder>
                  <w:dropDownList>
                    <w:listItem w:displayText="..............." w:value="..............."/>
                    <w:listItem w:displayText="Evet" w:value="Evet"/>
                    <w:listItem w:displayText="Hayır" w:value="Hayır"/>
                    <w:listItem w:displayText="--" w:value="--"/>
                  </w:dropDownList>
                </w:sdtPr>
                <w:sdtEndPr/>
                <w:sdtContent>
                  <w:tc>
                    <w:tcPr>
                      <w:tcW w:w="721" w:type="pct"/>
                      <w:vAlign w:val="center"/>
                    </w:tcPr>
                    <w:p w:rsidR="004B63FC" w:rsidRPr="001A6886" w:rsidRDefault="004B63FC" w:rsidP="0027436F">
                      <w:pPr>
                        <w:spacing w:line="276" w:lineRule="auto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1A6886">
                        <w:rPr>
                          <w:rFonts w:ascii="Times New Roman" w:hAnsi="Times New Roman" w:cs="Times New Roman"/>
                        </w:rPr>
                        <w:t>...............</w:t>
                      </w:r>
                    </w:p>
                  </w:tc>
                </w:sdtContent>
              </w:sdt>
            </w:tr>
            <w:tr w:rsidR="004B63FC" w:rsidRPr="001A6886" w:rsidTr="00DD4064">
              <w:trPr>
                <w:trHeight w:val="561"/>
              </w:trPr>
              <w:tc>
                <w:tcPr>
                  <w:tcW w:w="4279" w:type="pct"/>
                  <w:vAlign w:val="center"/>
                </w:tcPr>
                <w:p w:rsidR="004B63FC" w:rsidRPr="001A6886" w:rsidRDefault="004B63FC" w:rsidP="0027436F">
                  <w:pPr>
                    <w:spacing w:line="276" w:lineRule="auto"/>
                    <w:rPr>
                      <w:rFonts w:ascii="Times New Roman" w:hAnsi="Times New Roman" w:cs="Times New Roman"/>
                    </w:rPr>
                  </w:pPr>
                  <w:r w:rsidRPr="001A6886">
                    <w:rPr>
                      <w:rFonts w:ascii="Times New Roman" w:hAnsi="Times New Roman" w:cs="Times New Roman"/>
                      <w:color w:val="000000"/>
                      <w:vertAlign w:val="superscript"/>
                    </w:rPr>
                    <w:t>**</w:t>
                  </w:r>
                  <w:r w:rsidRPr="001A6886">
                    <w:rPr>
                      <w:rFonts w:ascii="Times New Roman" w:hAnsi="Times New Roman" w:cs="Times New Roman"/>
                      <w:color w:val="000000"/>
                    </w:rPr>
                    <w:t>Lisans düzeyinde en az dört yarıyıl ders vermiş olmak.</w:t>
                  </w:r>
                </w:p>
              </w:tc>
              <w:sdt>
                <w:sdtPr>
                  <w:rPr>
                    <w:rFonts w:ascii="Times New Roman" w:hAnsi="Times New Roman" w:cs="Times New Roman"/>
                  </w:rPr>
                  <w:alias w:val="Durumu Belirtiniz"/>
                  <w:tag w:val="Durumu Belirtiniz"/>
                  <w:id w:val="-1503664572"/>
                  <w:placeholder>
                    <w:docPart w:val="9CEFFEEFAFB2499C9F322D411DB5C761"/>
                  </w:placeholder>
                  <w:dropDownList>
                    <w:listItem w:displayText="..............." w:value="..............."/>
                    <w:listItem w:displayText="Evet" w:value="Evet"/>
                    <w:listItem w:displayText="Hayır" w:value="Hayır"/>
                    <w:listItem w:displayText="--" w:value="--"/>
                  </w:dropDownList>
                </w:sdtPr>
                <w:sdtEndPr/>
                <w:sdtContent>
                  <w:tc>
                    <w:tcPr>
                      <w:tcW w:w="721" w:type="pct"/>
                      <w:vAlign w:val="center"/>
                    </w:tcPr>
                    <w:p w:rsidR="004B63FC" w:rsidRPr="001A6886" w:rsidRDefault="004B63FC" w:rsidP="0027436F">
                      <w:pPr>
                        <w:spacing w:line="276" w:lineRule="auto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1A6886">
                        <w:rPr>
                          <w:rFonts w:ascii="Times New Roman" w:hAnsi="Times New Roman" w:cs="Times New Roman"/>
                        </w:rPr>
                        <w:t>...............</w:t>
                      </w:r>
                    </w:p>
                  </w:tc>
                </w:sdtContent>
              </w:sdt>
            </w:tr>
            <w:tr w:rsidR="004B63FC" w:rsidRPr="001A6886" w:rsidTr="00DD4064">
              <w:trPr>
                <w:trHeight w:val="820"/>
              </w:trPr>
              <w:tc>
                <w:tcPr>
                  <w:tcW w:w="4279" w:type="pct"/>
                  <w:vAlign w:val="center"/>
                </w:tcPr>
                <w:p w:rsidR="004B63FC" w:rsidRPr="001A6886" w:rsidRDefault="004B63FC" w:rsidP="0027436F">
                  <w:pPr>
                    <w:spacing w:line="276" w:lineRule="auto"/>
                    <w:rPr>
                      <w:rFonts w:ascii="Times New Roman" w:hAnsi="Times New Roman" w:cs="Times New Roman"/>
                    </w:rPr>
                  </w:pPr>
                  <w:r w:rsidRPr="001A6886">
                    <w:rPr>
                      <w:rFonts w:ascii="Times New Roman" w:hAnsi="Times New Roman" w:cs="Times New Roman"/>
                      <w:color w:val="000000"/>
                      <w:vertAlign w:val="superscript"/>
                    </w:rPr>
                    <w:t xml:space="preserve">** </w:t>
                  </w:r>
                  <w:r w:rsidRPr="001A6886">
                    <w:rPr>
                      <w:rFonts w:ascii="Times New Roman" w:hAnsi="Times New Roman" w:cs="Times New Roman"/>
                    </w:rPr>
                    <w:t>Veya</w:t>
                  </w:r>
                  <w:r w:rsidRPr="001A6886">
                    <w:rPr>
                      <w:rFonts w:ascii="Times New Roman" w:hAnsi="Times New Roman" w:cs="Times New Roman"/>
                      <w:color w:val="000000"/>
                    </w:rPr>
                    <w:t xml:space="preserve"> Lisansüstü düzeyinde en az iki yarıyıl ders vermiş olmak.</w:t>
                  </w:r>
                </w:p>
              </w:tc>
              <w:sdt>
                <w:sdtPr>
                  <w:rPr>
                    <w:rFonts w:ascii="Times New Roman" w:hAnsi="Times New Roman" w:cs="Times New Roman"/>
                  </w:rPr>
                  <w:alias w:val="Durumu Belirtiniz"/>
                  <w:tag w:val="Durumu Belirtiniz"/>
                  <w:id w:val="-1503664571"/>
                  <w:placeholder>
                    <w:docPart w:val="F5B9C0D47C134526B3E7B5E069928B44"/>
                  </w:placeholder>
                  <w:dropDownList>
                    <w:listItem w:displayText="..............." w:value="..............."/>
                    <w:listItem w:displayText="Evet" w:value="Evet"/>
                    <w:listItem w:displayText="Hayır" w:value="Hayır"/>
                    <w:listItem w:displayText="--" w:value="--"/>
                  </w:dropDownList>
                </w:sdtPr>
                <w:sdtEndPr/>
                <w:sdtContent>
                  <w:tc>
                    <w:tcPr>
                      <w:tcW w:w="721" w:type="pct"/>
                      <w:vAlign w:val="center"/>
                    </w:tcPr>
                    <w:p w:rsidR="004B63FC" w:rsidRPr="001A6886" w:rsidRDefault="004B63FC" w:rsidP="0027436F">
                      <w:pPr>
                        <w:spacing w:line="276" w:lineRule="auto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1A6886">
                        <w:rPr>
                          <w:rFonts w:ascii="Times New Roman" w:hAnsi="Times New Roman" w:cs="Times New Roman"/>
                        </w:rPr>
                        <w:t>...............</w:t>
                      </w:r>
                    </w:p>
                  </w:tc>
                </w:sdtContent>
              </w:sdt>
            </w:tr>
          </w:tbl>
          <w:p w:rsidR="00C659AE" w:rsidRPr="001A6886" w:rsidRDefault="00C659AE" w:rsidP="00C659AE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</w:rPr>
            </w:pPr>
          </w:p>
        </w:tc>
      </w:tr>
    </w:tbl>
    <w:p w:rsidR="00187E07" w:rsidRPr="001A6886" w:rsidRDefault="00187E07" w:rsidP="00D62E4A">
      <w:pPr>
        <w:rPr>
          <w:rFonts w:ascii="Times New Roman" w:hAnsi="Times New Roman" w:cs="Times New Roman"/>
        </w:rPr>
      </w:pPr>
    </w:p>
    <w:sectPr w:rsidR="00187E07" w:rsidRPr="001A6886" w:rsidSect="00F94A1A">
      <w:headerReference w:type="default" r:id="rId8"/>
      <w:footerReference w:type="default" r:id="rId9"/>
      <w:pgSz w:w="11906" w:h="16838"/>
      <w:pgMar w:top="720" w:right="720" w:bottom="720" w:left="720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F5423" w:rsidRDefault="00BF5423" w:rsidP="004531D3">
      <w:pPr>
        <w:spacing w:after="0" w:line="240" w:lineRule="auto"/>
      </w:pPr>
      <w:r>
        <w:separator/>
      </w:r>
    </w:p>
  </w:endnote>
  <w:endnote w:type="continuationSeparator" w:id="0">
    <w:p w:rsidR="00BF5423" w:rsidRDefault="00BF5423" w:rsidP="00453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5472" w:rsidRDefault="00095472" w:rsidP="00095472">
    <w:pPr>
      <w:ind w:right="-426"/>
      <w:rPr>
        <w:rFonts w:ascii="Times New Roman" w:hAnsi="Times New Roman" w:cs="Times New Roman"/>
        <w:b/>
        <w:color w:val="000000"/>
        <w:sz w:val="20"/>
        <w:szCs w:val="20"/>
      </w:rPr>
    </w:pPr>
    <w:r>
      <w:rPr>
        <w:rFonts w:ascii="Times New Roman" w:hAnsi="Times New Roman" w:cs="Times New Roman"/>
        <w:b/>
        <w:color w:val="000000"/>
        <w:sz w:val="20"/>
        <w:szCs w:val="20"/>
      </w:rPr>
      <w:t>Formdaki bilgiler bilg</w:t>
    </w:r>
    <w:r w:rsidR="001A6886">
      <w:rPr>
        <w:rFonts w:ascii="Times New Roman" w:hAnsi="Times New Roman" w:cs="Times New Roman"/>
        <w:b/>
        <w:color w:val="000000"/>
        <w:sz w:val="20"/>
        <w:szCs w:val="20"/>
      </w:rPr>
      <w:t>isayar ortamında doldurulmalıdır</w:t>
    </w:r>
    <w:r>
      <w:rPr>
        <w:rFonts w:ascii="Times New Roman" w:hAnsi="Times New Roman" w:cs="Times New Roman"/>
        <w:b/>
        <w:color w:val="000000"/>
        <w:sz w:val="20"/>
        <w:szCs w:val="20"/>
      </w:rPr>
      <w:t>. El yazısı ile doldurul</w:t>
    </w:r>
    <w:r w:rsidR="001A6886">
      <w:rPr>
        <w:rFonts w:ascii="Times New Roman" w:hAnsi="Times New Roman" w:cs="Times New Roman"/>
        <w:b/>
        <w:color w:val="000000"/>
        <w:sz w:val="20"/>
        <w:szCs w:val="20"/>
      </w:rPr>
      <w:t>an formlar geçersiz sayılmaktadır</w:t>
    </w:r>
    <w:r>
      <w:rPr>
        <w:rFonts w:ascii="Times New Roman" w:hAnsi="Times New Roman" w:cs="Times New Roman"/>
        <w:b/>
        <w:color w:val="000000"/>
        <w:sz w:val="20"/>
        <w:szCs w:val="20"/>
      </w:rPr>
      <w:t>.</w:t>
    </w:r>
  </w:p>
  <w:p w:rsidR="00095472" w:rsidRDefault="00095472" w:rsidP="00095472">
    <w:pPr>
      <w:rPr>
        <w:rFonts w:ascii="Times New Roman" w:hAnsi="Times New Roman" w:cs="Times New Roman"/>
      </w:rPr>
    </w:pPr>
  </w:p>
  <w:p w:rsidR="00095472" w:rsidRPr="005B6619" w:rsidRDefault="00340F7F" w:rsidP="00095472">
    <w:pPr>
      <w:pStyle w:val="Altbilgi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KG</w:t>
    </w:r>
    <w:r w:rsidR="002350C7" w:rsidRPr="005B6619">
      <w:rPr>
        <w:rFonts w:ascii="Times New Roman" w:hAnsi="Times New Roman" w:cs="Times New Roman"/>
        <w:sz w:val="20"/>
        <w:szCs w:val="20"/>
      </w:rPr>
      <w:t>K-FRM-33</w:t>
    </w:r>
    <w:r w:rsidR="00162A56" w:rsidRPr="005B6619">
      <w:rPr>
        <w:rFonts w:ascii="Times New Roman" w:hAnsi="Times New Roman" w:cs="Times New Roman"/>
        <w:sz w:val="20"/>
        <w:szCs w:val="20"/>
      </w:rPr>
      <w:t>2</w:t>
    </w:r>
    <w:r w:rsidR="005138B8">
      <w:rPr>
        <w:rFonts w:ascii="Times New Roman" w:hAnsi="Times New Roman" w:cs="Times New Roman"/>
        <w:sz w:val="20"/>
        <w:szCs w:val="20"/>
      </w:rPr>
      <w:t>/</w:t>
    </w:r>
    <w:r w:rsidR="00095472" w:rsidRPr="005B6619">
      <w:rPr>
        <w:rFonts w:ascii="Times New Roman" w:hAnsi="Times New Roman" w:cs="Times New Roman"/>
        <w:sz w:val="20"/>
        <w:szCs w:val="20"/>
      </w:rPr>
      <w:t>00</w:t>
    </w:r>
  </w:p>
  <w:p w:rsidR="00622A29" w:rsidRDefault="00622A29">
    <w:pPr>
      <w:pStyle w:val="Altbilgi"/>
    </w:pPr>
  </w:p>
  <w:p w:rsidR="00622A29" w:rsidRDefault="00622A29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F5423" w:rsidRDefault="00BF5423" w:rsidP="004531D3">
      <w:pPr>
        <w:spacing w:after="0" w:line="240" w:lineRule="auto"/>
      </w:pPr>
      <w:r>
        <w:separator/>
      </w:r>
    </w:p>
  </w:footnote>
  <w:footnote w:type="continuationSeparator" w:id="0">
    <w:p w:rsidR="00BF5423" w:rsidRDefault="00BF5423" w:rsidP="004531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488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137"/>
      <w:gridCol w:w="8351"/>
    </w:tblGrid>
    <w:tr w:rsidR="00406E9C" w:rsidTr="00406E9C">
      <w:trPr>
        <w:cantSplit/>
        <w:trHeight w:val="1813"/>
      </w:trPr>
      <w:tc>
        <w:tcPr>
          <w:tcW w:w="1019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406E9C" w:rsidRPr="00426821" w:rsidRDefault="00406E9C" w:rsidP="00406E9C">
          <w:pPr>
            <w:spacing w:after="160" w:line="256" w:lineRule="auto"/>
            <w:jc w:val="center"/>
            <w:rPr>
              <w:b/>
              <w:lang w:eastAsia="en-US"/>
            </w:rPr>
          </w:pPr>
          <w:r w:rsidRPr="00426821">
            <w:rPr>
              <w:noProof/>
            </w:rPr>
            <w:drawing>
              <wp:inline distT="0" distB="0" distL="0" distR="0">
                <wp:extent cx="817349" cy="798230"/>
                <wp:effectExtent l="19050" t="0" r="1801" b="0"/>
                <wp:docPr id="2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7349" cy="7982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81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406E9C" w:rsidRPr="005B6619" w:rsidRDefault="00406E9C" w:rsidP="00406E9C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bCs/>
              <w:sz w:val="32"/>
              <w:szCs w:val="32"/>
            </w:rPr>
          </w:pPr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>DİCLE ÜNİVERSİTESİ</w:t>
          </w:r>
        </w:p>
        <w:p w:rsidR="00A1569B" w:rsidRDefault="007C4FFB" w:rsidP="00406E9C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bCs/>
              <w:sz w:val="32"/>
              <w:szCs w:val="32"/>
            </w:rPr>
          </w:pPr>
          <w:r>
            <w:rPr>
              <w:rFonts w:ascii="Times New Roman" w:hAnsi="Times New Roman" w:cs="Times New Roman"/>
              <w:b/>
              <w:bCs/>
              <w:sz w:val="32"/>
              <w:szCs w:val="32"/>
            </w:rPr>
            <w:t>SOSYAL BİLİMLER</w:t>
          </w:r>
          <w:r w:rsidR="00406E9C"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 ENSTİTÜSÜ</w:t>
          </w:r>
          <w:r w:rsidR="00406E9C"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br/>
            <w:t>ANABİLİM</w:t>
          </w:r>
          <w:r w:rsidR="0067440B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 </w:t>
          </w:r>
          <w:r w:rsidR="00406E9C"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DALI BAŞKANLIĞI DANIŞMAN </w:t>
          </w:r>
        </w:p>
        <w:p w:rsidR="00406E9C" w:rsidRPr="00CF540E" w:rsidRDefault="00406E9C" w:rsidP="00406E9C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bCs/>
            </w:rPr>
          </w:pPr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>ÖNERİ FORMU</w:t>
          </w:r>
        </w:p>
      </w:tc>
    </w:tr>
  </w:tbl>
  <w:p w:rsidR="002350C7" w:rsidRDefault="002350C7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9B629D"/>
    <w:multiLevelType w:val="hybridMultilevel"/>
    <w:tmpl w:val="B4B054E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655CFB"/>
    <w:multiLevelType w:val="hybridMultilevel"/>
    <w:tmpl w:val="C9BE098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9C3F99"/>
    <w:multiLevelType w:val="hybridMultilevel"/>
    <w:tmpl w:val="1BA0422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2F83A44"/>
    <w:multiLevelType w:val="hybridMultilevel"/>
    <w:tmpl w:val="0FD227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EA45D54"/>
    <w:multiLevelType w:val="hybridMultilevel"/>
    <w:tmpl w:val="8760CD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A7B0D57"/>
    <w:multiLevelType w:val="hybridMultilevel"/>
    <w:tmpl w:val="3A6E1B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C5D6031"/>
    <w:multiLevelType w:val="hybridMultilevel"/>
    <w:tmpl w:val="9D9E1C9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DDB1249"/>
    <w:multiLevelType w:val="hybridMultilevel"/>
    <w:tmpl w:val="3C3664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1"/>
  </w:num>
  <w:num w:numId="5">
    <w:abstractNumId w:val="6"/>
  </w:num>
  <w:num w:numId="6">
    <w:abstractNumId w:val="5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bYwMzS2MDY0MzU3MzBR0lEKTi0uzszPAykwrgUAOocsaSwAAAA="/>
  </w:docVars>
  <w:rsids>
    <w:rsidRoot w:val="00187E07"/>
    <w:rsid w:val="000037DA"/>
    <w:rsid w:val="00007348"/>
    <w:rsid w:val="00013247"/>
    <w:rsid w:val="000300BC"/>
    <w:rsid w:val="000302EF"/>
    <w:rsid w:val="00064809"/>
    <w:rsid w:val="00080641"/>
    <w:rsid w:val="00095472"/>
    <w:rsid w:val="00095ED3"/>
    <w:rsid w:val="0009666B"/>
    <w:rsid w:val="000A74EF"/>
    <w:rsid w:val="00122384"/>
    <w:rsid w:val="00130204"/>
    <w:rsid w:val="00137448"/>
    <w:rsid w:val="00143E3E"/>
    <w:rsid w:val="00162A56"/>
    <w:rsid w:val="001819CF"/>
    <w:rsid w:val="00187E07"/>
    <w:rsid w:val="001A64C4"/>
    <w:rsid w:val="001A6886"/>
    <w:rsid w:val="001E1937"/>
    <w:rsid w:val="001F0A71"/>
    <w:rsid w:val="001F2E98"/>
    <w:rsid w:val="00210D36"/>
    <w:rsid w:val="002279CB"/>
    <w:rsid w:val="002333C1"/>
    <w:rsid w:val="00233882"/>
    <w:rsid w:val="002350C7"/>
    <w:rsid w:val="00267357"/>
    <w:rsid w:val="002A49A8"/>
    <w:rsid w:val="002B4552"/>
    <w:rsid w:val="002C2190"/>
    <w:rsid w:val="002D4545"/>
    <w:rsid w:val="00330AEF"/>
    <w:rsid w:val="00334444"/>
    <w:rsid w:val="00335695"/>
    <w:rsid w:val="00340F7F"/>
    <w:rsid w:val="0035030D"/>
    <w:rsid w:val="003773C9"/>
    <w:rsid w:val="00392A5B"/>
    <w:rsid w:val="003A27BE"/>
    <w:rsid w:val="003E6961"/>
    <w:rsid w:val="003F7C71"/>
    <w:rsid w:val="00406E9C"/>
    <w:rsid w:val="00421308"/>
    <w:rsid w:val="00426821"/>
    <w:rsid w:val="004531D3"/>
    <w:rsid w:val="004827BC"/>
    <w:rsid w:val="004A2502"/>
    <w:rsid w:val="004A70C9"/>
    <w:rsid w:val="004B63FC"/>
    <w:rsid w:val="004C125A"/>
    <w:rsid w:val="005138B8"/>
    <w:rsid w:val="0052580C"/>
    <w:rsid w:val="00532393"/>
    <w:rsid w:val="00532E6B"/>
    <w:rsid w:val="005575F1"/>
    <w:rsid w:val="00594422"/>
    <w:rsid w:val="005A604D"/>
    <w:rsid w:val="005B6619"/>
    <w:rsid w:val="005D4D57"/>
    <w:rsid w:val="005E1540"/>
    <w:rsid w:val="00611394"/>
    <w:rsid w:val="00622A29"/>
    <w:rsid w:val="006518A0"/>
    <w:rsid w:val="00661570"/>
    <w:rsid w:val="006743B5"/>
    <w:rsid w:val="0067440B"/>
    <w:rsid w:val="00686F93"/>
    <w:rsid w:val="006A33F9"/>
    <w:rsid w:val="006B2B48"/>
    <w:rsid w:val="006D30DA"/>
    <w:rsid w:val="006D5681"/>
    <w:rsid w:val="006F0014"/>
    <w:rsid w:val="007506E2"/>
    <w:rsid w:val="007C4FFB"/>
    <w:rsid w:val="007D3E11"/>
    <w:rsid w:val="007E0644"/>
    <w:rsid w:val="007F4C66"/>
    <w:rsid w:val="007F5AB8"/>
    <w:rsid w:val="007F7D8E"/>
    <w:rsid w:val="008116A0"/>
    <w:rsid w:val="00831EF8"/>
    <w:rsid w:val="008430F4"/>
    <w:rsid w:val="00843487"/>
    <w:rsid w:val="00844DF5"/>
    <w:rsid w:val="008727F6"/>
    <w:rsid w:val="00881732"/>
    <w:rsid w:val="008A5ADC"/>
    <w:rsid w:val="008B2F23"/>
    <w:rsid w:val="008D6B1B"/>
    <w:rsid w:val="008F3DC0"/>
    <w:rsid w:val="00901840"/>
    <w:rsid w:val="009505DE"/>
    <w:rsid w:val="009A4EBE"/>
    <w:rsid w:val="009E3380"/>
    <w:rsid w:val="009F17F9"/>
    <w:rsid w:val="009F6091"/>
    <w:rsid w:val="00A10262"/>
    <w:rsid w:val="00A1569B"/>
    <w:rsid w:val="00A24383"/>
    <w:rsid w:val="00A66876"/>
    <w:rsid w:val="00AA4CB4"/>
    <w:rsid w:val="00AC38DA"/>
    <w:rsid w:val="00AD7E41"/>
    <w:rsid w:val="00B24E1B"/>
    <w:rsid w:val="00B41E06"/>
    <w:rsid w:val="00B87BB8"/>
    <w:rsid w:val="00B90B18"/>
    <w:rsid w:val="00B930AD"/>
    <w:rsid w:val="00B966EB"/>
    <w:rsid w:val="00BA7773"/>
    <w:rsid w:val="00BC628B"/>
    <w:rsid w:val="00BF5423"/>
    <w:rsid w:val="00C24364"/>
    <w:rsid w:val="00C3431A"/>
    <w:rsid w:val="00C644F5"/>
    <w:rsid w:val="00C659AE"/>
    <w:rsid w:val="00C877C8"/>
    <w:rsid w:val="00CB181F"/>
    <w:rsid w:val="00CB5B1C"/>
    <w:rsid w:val="00CF540E"/>
    <w:rsid w:val="00D04846"/>
    <w:rsid w:val="00D06C03"/>
    <w:rsid w:val="00D62E4A"/>
    <w:rsid w:val="00D70A7A"/>
    <w:rsid w:val="00D92705"/>
    <w:rsid w:val="00DB2681"/>
    <w:rsid w:val="00DC7DD8"/>
    <w:rsid w:val="00DD264D"/>
    <w:rsid w:val="00DD4064"/>
    <w:rsid w:val="00E16239"/>
    <w:rsid w:val="00E2792A"/>
    <w:rsid w:val="00E405B7"/>
    <w:rsid w:val="00E8399F"/>
    <w:rsid w:val="00E95ACA"/>
    <w:rsid w:val="00EA0751"/>
    <w:rsid w:val="00EB419C"/>
    <w:rsid w:val="00EE4628"/>
    <w:rsid w:val="00EF4C85"/>
    <w:rsid w:val="00F2443F"/>
    <w:rsid w:val="00F42ACF"/>
    <w:rsid w:val="00F8468C"/>
    <w:rsid w:val="00F94A1A"/>
    <w:rsid w:val="00F97A78"/>
    <w:rsid w:val="00FB65D9"/>
    <w:rsid w:val="00FB774E"/>
    <w:rsid w:val="00FC6A6E"/>
    <w:rsid w:val="00FE1C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B6D8A083-9EB7-41AD-BB10-E956E5D2C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399F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7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87E0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39"/>
    <w:rsid w:val="008A5AD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YerTutucuMetni">
    <w:name w:val="Placeholder Text"/>
    <w:basedOn w:val="VarsaylanParagrafYazTipi"/>
    <w:uiPriority w:val="99"/>
    <w:semiHidden/>
    <w:rsid w:val="002279CB"/>
    <w:rPr>
      <w:color w:val="808080"/>
    </w:rPr>
  </w:style>
  <w:style w:type="paragraph" w:styleId="ListeParagraf">
    <w:name w:val="List Paragraph"/>
    <w:basedOn w:val="Normal"/>
    <w:uiPriority w:val="34"/>
    <w:qFormat/>
    <w:rsid w:val="002279CB"/>
    <w:pPr>
      <w:ind w:left="720"/>
      <w:contextualSpacing/>
    </w:pPr>
  </w:style>
  <w:style w:type="paragraph" w:styleId="stbilgi">
    <w:name w:val="header"/>
    <w:basedOn w:val="Normal"/>
    <w:link w:val="s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rsid w:val="004531D3"/>
  </w:style>
  <w:style w:type="paragraph" w:styleId="Altbilgi">
    <w:name w:val="footer"/>
    <w:basedOn w:val="Normal"/>
    <w:link w:val="Al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rsid w:val="004531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914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945429213635486A9CB231E1BE133BB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3809982-495D-4117-BECD-ED893C095C0D}"/>
      </w:docPartPr>
      <w:docPartBody>
        <w:p w:rsidR="00A837DB" w:rsidRDefault="006A0A69" w:rsidP="006A0A69">
          <w:pPr>
            <w:pStyle w:val="945429213635486A9CB231E1BE133BB8"/>
          </w:pPr>
          <w:r w:rsidRPr="00CD7645">
            <w:rPr>
              <w:rStyle w:val="YerTutucuMetni"/>
            </w:rPr>
            <w:t>Bir öğe seçin.</w:t>
          </w:r>
        </w:p>
      </w:docPartBody>
    </w:docPart>
    <w:docPart>
      <w:docPartPr>
        <w:name w:val="9CEFFEEFAFB2499C9F322D411DB5C76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0D9C536-6933-4366-9D0B-7CC0B410CEED}"/>
      </w:docPartPr>
      <w:docPartBody>
        <w:p w:rsidR="00A837DB" w:rsidRDefault="006A0A69" w:rsidP="006A0A69">
          <w:pPr>
            <w:pStyle w:val="9CEFFEEFAFB2499C9F322D411DB5C761"/>
          </w:pPr>
          <w:r w:rsidRPr="00CD7645">
            <w:rPr>
              <w:rStyle w:val="YerTutucuMetni"/>
            </w:rPr>
            <w:t>Bir öğe seçin.</w:t>
          </w:r>
        </w:p>
      </w:docPartBody>
    </w:docPart>
    <w:docPart>
      <w:docPartPr>
        <w:name w:val="F5B9C0D47C134526B3E7B5E069928B4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891E6C2-4FD6-473E-A889-69DF2898F398}"/>
      </w:docPartPr>
      <w:docPartBody>
        <w:p w:rsidR="00A837DB" w:rsidRDefault="006A0A69" w:rsidP="006A0A69">
          <w:pPr>
            <w:pStyle w:val="F5B9C0D47C134526B3E7B5E069928B44"/>
          </w:pPr>
          <w:r w:rsidRPr="00CD7645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A00002EF" w:usb1="4000004B" w:usb2="0000000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6A0A69"/>
    <w:rsid w:val="001D3336"/>
    <w:rsid w:val="00311C9F"/>
    <w:rsid w:val="00361CBE"/>
    <w:rsid w:val="004163E7"/>
    <w:rsid w:val="00494163"/>
    <w:rsid w:val="00681357"/>
    <w:rsid w:val="006A0A69"/>
    <w:rsid w:val="007C6536"/>
    <w:rsid w:val="008325EB"/>
    <w:rsid w:val="00877FC8"/>
    <w:rsid w:val="008A0A3C"/>
    <w:rsid w:val="0098566A"/>
    <w:rsid w:val="00A71FB4"/>
    <w:rsid w:val="00A837DB"/>
    <w:rsid w:val="00C569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37D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6A0A69"/>
    <w:rPr>
      <w:color w:val="808080"/>
    </w:rPr>
  </w:style>
  <w:style w:type="paragraph" w:customStyle="1" w:styleId="945429213635486A9CB231E1BE133BB8">
    <w:name w:val="945429213635486A9CB231E1BE133BB8"/>
    <w:rsid w:val="006A0A69"/>
  </w:style>
  <w:style w:type="paragraph" w:customStyle="1" w:styleId="9CEFFEEFAFB2499C9F322D411DB5C761">
    <w:name w:val="9CEFFEEFAFB2499C9F322D411DB5C761"/>
    <w:rsid w:val="006A0A69"/>
  </w:style>
  <w:style w:type="paragraph" w:customStyle="1" w:styleId="F5B9C0D47C134526B3E7B5E069928B44">
    <w:name w:val="F5B9C0D47C134526B3E7B5E069928B44"/>
    <w:rsid w:val="006A0A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talama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1E7E9F9-00CB-419E-9746-3EE0DEBE18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WIN PC</cp:lastModifiedBy>
  <cp:revision>8</cp:revision>
  <cp:lastPrinted>2016-08-25T11:42:00Z</cp:lastPrinted>
  <dcterms:created xsi:type="dcterms:W3CDTF">2018-09-16T11:36:00Z</dcterms:created>
  <dcterms:modified xsi:type="dcterms:W3CDTF">2018-12-05T12:05:00Z</dcterms:modified>
</cp:coreProperties>
</file>